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61D1" w14:textId="77777777" w:rsidR="00B14257" w:rsidRDefault="00B14257" w:rsidP="00B14257">
      <w:pPr>
        <w:jc w:val="center"/>
        <w:rPr>
          <w:sz w:val="32"/>
          <w:szCs w:val="32"/>
        </w:rPr>
      </w:pPr>
    </w:p>
    <w:p w14:paraId="1E125732" w14:textId="77777777" w:rsidR="00B14257" w:rsidRDefault="00B14257" w:rsidP="00B14257">
      <w:pPr>
        <w:jc w:val="center"/>
        <w:rPr>
          <w:sz w:val="32"/>
          <w:szCs w:val="32"/>
        </w:rPr>
      </w:pPr>
    </w:p>
    <w:p w14:paraId="03C97A11" w14:textId="77777777" w:rsidR="00B14257" w:rsidRDefault="00B14257" w:rsidP="00B14257">
      <w:pPr>
        <w:jc w:val="center"/>
        <w:rPr>
          <w:sz w:val="32"/>
          <w:szCs w:val="32"/>
        </w:rPr>
      </w:pPr>
    </w:p>
    <w:p w14:paraId="73D3483D" w14:textId="77777777" w:rsidR="00B14257" w:rsidRPr="00B14257" w:rsidRDefault="00B14257" w:rsidP="00B14257">
      <w:pPr>
        <w:jc w:val="center"/>
        <w:rPr>
          <w:sz w:val="48"/>
          <w:szCs w:val="48"/>
        </w:rPr>
      </w:pPr>
    </w:p>
    <w:p w14:paraId="5F7E09A2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</w:p>
    <w:p w14:paraId="4B27F98A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  <w:r w:rsidRPr="00B14257">
        <w:rPr>
          <w:rFonts w:ascii="Consolas" w:hAnsi="Consolas"/>
          <w:sz w:val="48"/>
          <w:szCs w:val="48"/>
        </w:rPr>
        <w:t xml:space="preserve">Game Server </w:t>
      </w:r>
      <w:r w:rsidRPr="00B14257">
        <w:rPr>
          <w:rFonts w:ascii="Consolas" w:hAnsi="Consolas"/>
          <w:sz w:val="48"/>
          <w:szCs w:val="48"/>
        </w:rPr>
        <w:br/>
        <w:t xml:space="preserve">with </w:t>
      </w:r>
      <w:r w:rsidRPr="00B14257">
        <w:rPr>
          <w:rFonts w:ascii="Consolas" w:hAnsi="Consolas"/>
          <w:sz w:val="48"/>
          <w:szCs w:val="48"/>
        </w:rPr>
        <w:br/>
        <w:t>Socket Programming</w:t>
      </w:r>
    </w:p>
    <w:p w14:paraId="2A035F02" w14:textId="12F48F3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9A71BC4" w14:textId="710ED5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074610EE" w14:textId="58DABDE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Queens College</w:t>
      </w:r>
    </w:p>
    <w:p w14:paraId="5AB54341" w14:textId="24266D3A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 xml:space="preserve">Professor </w:t>
      </w:r>
      <w:r w:rsidRPr="00B14257">
        <w:rPr>
          <w:rFonts w:ascii="Consolas" w:hAnsi="Consolas"/>
          <w:sz w:val="32"/>
          <w:szCs w:val="32"/>
        </w:rPr>
        <w:t>Md Mahbubur Rahman</w:t>
      </w:r>
    </w:p>
    <w:p w14:paraId="71391658" w14:textId="3F78ED69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1D38A7B8" w14:textId="2186F7C4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51DBDD57" w14:textId="07DFAA88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2A9DCF9E" w14:textId="03329A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6F4276A" w14:textId="3F98FAA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AD5B1A3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4490F3A4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8D66A77" w14:textId="77777777" w:rsidR="00595446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Group Members</w:t>
      </w:r>
    </w:p>
    <w:p w14:paraId="30501811" w14:textId="77777777" w:rsidR="00DB3404" w:rsidRDefault="00B14257" w:rsidP="00DB3404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Ashikur Rahman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>James Park</w:t>
      </w:r>
      <w:r w:rsidRPr="00B14257">
        <w:rPr>
          <w:rFonts w:ascii="Consolas" w:hAnsi="Consolas"/>
          <w:sz w:val="32"/>
          <w:szCs w:val="32"/>
        </w:rPr>
        <w:t xml:space="preserve">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>|</w:t>
      </w:r>
      <w:r w:rsidRPr="00B14257">
        <w:rPr>
          <w:rFonts w:ascii="Consolas" w:hAnsi="Consolas"/>
          <w:sz w:val="32"/>
          <w:szCs w:val="32"/>
        </w:rPr>
        <w:t xml:space="preserve"> 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Asif </w:t>
      </w:r>
      <w:proofErr w:type="spellStart"/>
      <w:r w:rsidRPr="00B14257">
        <w:rPr>
          <w:rFonts w:ascii="Consolas" w:hAnsi="Consolas"/>
          <w:sz w:val="32"/>
          <w:szCs w:val="32"/>
        </w:rPr>
        <w:t>Talukder</w:t>
      </w:r>
      <w:proofErr w:type="spellEnd"/>
    </w:p>
    <w:p w14:paraId="6BA36F40" w14:textId="0425919E" w:rsidR="00210FA0" w:rsidRPr="00DB3404" w:rsidRDefault="00210FA0" w:rsidP="00DB3404">
      <w:pPr>
        <w:rPr>
          <w:rFonts w:ascii="Consolas" w:hAnsi="Consolas"/>
          <w:sz w:val="32"/>
          <w:szCs w:val="32"/>
        </w:rPr>
      </w:pPr>
      <w:r w:rsidRPr="00210FA0">
        <w:rPr>
          <w:sz w:val="32"/>
          <w:szCs w:val="32"/>
        </w:rPr>
        <w:lastRenderedPageBreak/>
        <w:t xml:space="preserve">-&gt; Introduction and abstract </w:t>
      </w:r>
    </w:p>
    <w:p w14:paraId="5B771B69" w14:textId="03637C71" w:rsidR="00210FA0" w:rsidRDefault="00210FA0" w:rsidP="00210FA0">
      <w:pPr>
        <w:rPr>
          <w:sz w:val="32"/>
          <w:szCs w:val="32"/>
        </w:rPr>
      </w:pPr>
    </w:p>
    <w:p w14:paraId="1AA9A0BE" w14:textId="78885A82" w:rsidR="00210FA0" w:rsidRDefault="00210FA0" w:rsidP="00210FA0">
      <w:pPr>
        <w:rPr>
          <w:sz w:val="32"/>
          <w:szCs w:val="32"/>
        </w:rPr>
      </w:pPr>
    </w:p>
    <w:p w14:paraId="220523FD" w14:textId="3A427701" w:rsidR="00210FA0" w:rsidRDefault="00210FA0" w:rsidP="00210FA0">
      <w:pPr>
        <w:rPr>
          <w:sz w:val="32"/>
          <w:szCs w:val="32"/>
        </w:rPr>
      </w:pPr>
    </w:p>
    <w:p w14:paraId="22DC2FE4" w14:textId="7425FF16" w:rsidR="00210FA0" w:rsidRDefault="00210FA0" w:rsidP="00210FA0">
      <w:pPr>
        <w:rPr>
          <w:sz w:val="32"/>
          <w:szCs w:val="32"/>
        </w:rPr>
      </w:pPr>
    </w:p>
    <w:p w14:paraId="70B7F736" w14:textId="5C93B525" w:rsidR="00210FA0" w:rsidRDefault="00210FA0" w:rsidP="00210FA0">
      <w:pPr>
        <w:rPr>
          <w:sz w:val="32"/>
          <w:szCs w:val="32"/>
        </w:rPr>
      </w:pPr>
    </w:p>
    <w:p w14:paraId="29994740" w14:textId="784F30EC" w:rsidR="00210FA0" w:rsidRDefault="00210FA0" w:rsidP="00210FA0">
      <w:pPr>
        <w:rPr>
          <w:sz w:val="32"/>
          <w:szCs w:val="32"/>
        </w:rPr>
      </w:pPr>
    </w:p>
    <w:p w14:paraId="1114C34D" w14:textId="6495144C" w:rsidR="00210FA0" w:rsidRDefault="00210FA0" w:rsidP="00210FA0">
      <w:pPr>
        <w:rPr>
          <w:sz w:val="32"/>
          <w:szCs w:val="32"/>
        </w:rPr>
      </w:pPr>
    </w:p>
    <w:p w14:paraId="463891B5" w14:textId="033AAE64" w:rsidR="00210FA0" w:rsidRDefault="00210FA0" w:rsidP="00210FA0">
      <w:pPr>
        <w:rPr>
          <w:sz w:val="32"/>
          <w:szCs w:val="32"/>
        </w:rPr>
      </w:pPr>
    </w:p>
    <w:p w14:paraId="7D40D970" w14:textId="3BE296D9" w:rsidR="00210FA0" w:rsidRDefault="00210FA0" w:rsidP="00210FA0">
      <w:pPr>
        <w:rPr>
          <w:sz w:val="32"/>
          <w:szCs w:val="32"/>
        </w:rPr>
      </w:pPr>
    </w:p>
    <w:p w14:paraId="7EC1E8A8" w14:textId="70076F76" w:rsidR="00210FA0" w:rsidRDefault="00210FA0" w:rsidP="00210FA0">
      <w:pPr>
        <w:rPr>
          <w:sz w:val="32"/>
          <w:szCs w:val="32"/>
        </w:rPr>
      </w:pPr>
    </w:p>
    <w:p w14:paraId="684BFA93" w14:textId="45D8CB38" w:rsidR="00210FA0" w:rsidRDefault="00210FA0" w:rsidP="00210FA0">
      <w:pPr>
        <w:rPr>
          <w:sz w:val="32"/>
          <w:szCs w:val="32"/>
        </w:rPr>
      </w:pPr>
    </w:p>
    <w:p w14:paraId="28F8F9D0" w14:textId="72946B90" w:rsidR="00210FA0" w:rsidRDefault="00210FA0" w:rsidP="00210FA0">
      <w:pPr>
        <w:rPr>
          <w:sz w:val="32"/>
          <w:szCs w:val="32"/>
        </w:rPr>
      </w:pPr>
    </w:p>
    <w:p w14:paraId="42EF6CB2" w14:textId="7629CC64" w:rsidR="00210FA0" w:rsidRDefault="00210FA0" w:rsidP="00210FA0">
      <w:pPr>
        <w:rPr>
          <w:sz w:val="32"/>
          <w:szCs w:val="32"/>
        </w:rPr>
      </w:pPr>
    </w:p>
    <w:p w14:paraId="3C930F77" w14:textId="70C51AE0" w:rsidR="00210FA0" w:rsidRDefault="00210FA0" w:rsidP="00210FA0">
      <w:pPr>
        <w:rPr>
          <w:sz w:val="32"/>
          <w:szCs w:val="32"/>
        </w:rPr>
      </w:pPr>
    </w:p>
    <w:p w14:paraId="54A4EAA0" w14:textId="55C9E1A7" w:rsidR="00210FA0" w:rsidRDefault="00210FA0" w:rsidP="00210FA0">
      <w:pPr>
        <w:rPr>
          <w:sz w:val="32"/>
          <w:szCs w:val="32"/>
        </w:rPr>
      </w:pPr>
    </w:p>
    <w:p w14:paraId="3CE2A23A" w14:textId="5D766DC0" w:rsidR="00210FA0" w:rsidRDefault="00210FA0" w:rsidP="00210FA0">
      <w:pPr>
        <w:rPr>
          <w:sz w:val="32"/>
          <w:szCs w:val="32"/>
        </w:rPr>
      </w:pPr>
    </w:p>
    <w:p w14:paraId="235D410F" w14:textId="0BB80A76" w:rsidR="00210FA0" w:rsidRDefault="00210FA0" w:rsidP="00210FA0">
      <w:pPr>
        <w:rPr>
          <w:sz w:val="32"/>
          <w:szCs w:val="32"/>
        </w:rPr>
      </w:pPr>
    </w:p>
    <w:p w14:paraId="2E7612E1" w14:textId="02BF1C8E" w:rsidR="00DB3404" w:rsidRDefault="00DB3404" w:rsidP="00210FA0">
      <w:pPr>
        <w:rPr>
          <w:sz w:val="32"/>
          <w:szCs w:val="32"/>
        </w:rPr>
      </w:pPr>
    </w:p>
    <w:p w14:paraId="78B72CC1" w14:textId="77777777" w:rsidR="00DB3404" w:rsidRDefault="00DB3404" w:rsidP="00210FA0">
      <w:pPr>
        <w:rPr>
          <w:sz w:val="32"/>
          <w:szCs w:val="32"/>
        </w:rPr>
      </w:pPr>
    </w:p>
    <w:p w14:paraId="458B3414" w14:textId="0859B577" w:rsidR="00210FA0" w:rsidRDefault="00210FA0" w:rsidP="00210FA0">
      <w:pPr>
        <w:rPr>
          <w:sz w:val="32"/>
          <w:szCs w:val="32"/>
        </w:rPr>
      </w:pPr>
    </w:p>
    <w:p w14:paraId="749353AB" w14:textId="77777777" w:rsidR="00210FA0" w:rsidRPr="00210FA0" w:rsidRDefault="00210FA0" w:rsidP="00210FA0">
      <w:pPr>
        <w:rPr>
          <w:sz w:val="32"/>
          <w:szCs w:val="32"/>
        </w:rPr>
      </w:pPr>
    </w:p>
    <w:p w14:paraId="13D8117B" w14:textId="77777777" w:rsidR="00DB3404" w:rsidRDefault="00DB3404" w:rsidP="00210FA0">
      <w:pPr>
        <w:rPr>
          <w:sz w:val="32"/>
          <w:szCs w:val="32"/>
        </w:rPr>
      </w:pPr>
    </w:p>
    <w:p w14:paraId="77EFCA28" w14:textId="41B9E6CD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 xml:space="preserve">-&gt; </w:t>
      </w:r>
      <w:proofErr w:type="spellStart"/>
      <w:r w:rsidRPr="00210FA0">
        <w:rPr>
          <w:sz w:val="32"/>
          <w:szCs w:val="32"/>
        </w:rPr>
        <w:t>explantation</w:t>
      </w:r>
      <w:proofErr w:type="spellEnd"/>
      <w:r w:rsidRPr="00210FA0">
        <w:rPr>
          <w:sz w:val="32"/>
          <w:szCs w:val="32"/>
        </w:rPr>
        <w:t xml:space="preserve"> in words about the project (explaining the project idea)</w:t>
      </w:r>
    </w:p>
    <w:p w14:paraId="6C841085" w14:textId="77777777" w:rsidR="00210FA0" w:rsidRDefault="00210FA0" w:rsidP="00210FA0">
      <w:pPr>
        <w:rPr>
          <w:sz w:val="32"/>
          <w:szCs w:val="32"/>
        </w:rPr>
      </w:pPr>
    </w:p>
    <w:p w14:paraId="78319C95" w14:textId="77777777" w:rsidR="00210FA0" w:rsidRDefault="00210FA0" w:rsidP="00210FA0">
      <w:pPr>
        <w:rPr>
          <w:sz w:val="32"/>
          <w:szCs w:val="32"/>
        </w:rPr>
      </w:pPr>
    </w:p>
    <w:p w14:paraId="1616CAC4" w14:textId="77777777" w:rsidR="00210FA0" w:rsidRDefault="00210FA0" w:rsidP="00210FA0">
      <w:pPr>
        <w:rPr>
          <w:sz w:val="32"/>
          <w:szCs w:val="32"/>
        </w:rPr>
      </w:pPr>
    </w:p>
    <w:p w14:paraId="1CF07D0B" w14:textId="77777777" w:rsidR="00210FA0" w:rsidRDefault="00210FA0" w:rsidP="00210FA0">
      <w:pPr>
        <w:rPr>
          <w:sz w:val="32"/>
          <w:szCs w:val="32"/>
        </w:rPr>
      </w:pPr>
    </w:p>
    <w:p w14:paraId="1BF0A7BD" w14:textId="77777777" w:rsidR="00210FA0" w:rsidRDefault="00210FA0" w:rsidP="00210FA0">
      <w:pPr>
        <w:rPr>
          <w:sz w:val="32"/>
          <w:szCs w:val="32"/>
        </w:rPr>
      </w:pPr>
    </w:p>
    <w:p w14:paraId="470F5B60" w14:textId="77777777" w:rsidR="00210FA0" w:rsidRDefault="00210FA0" w:rsidP="00210FA0">
      <w:pPr>
        <w:rPr>
          <w:sz w:val="32"/>
          <w:szCs w:val="32"/>
        </w:rPr>
      </w:pPr>
    </w:p>
    <w:p w14:paraId="03B14E7C" w14:textId="77777777" w:rsidR="00210FA0" w:rsidRDefault="00210FA0" w:rsidP="00210FA0">
      <w:pPr>
        <w:rPr>
          <w:sz w:val="32"/>
          <w:szCs w:val="32"/>
        </w:rPr>
      </w:pPr>
    </w:p>
    <w:p w14:paraId="1B2DB302" w14:textId="77777777" w:rsidR="00210FA0" w:rsidRDefault="00210FA0" w:rsidP="00210FA0">
      <w:pPr>
        <w:rPr>
          <w:sz w:val="32"/>
          <w:szCs w:val="32"/>
        </w:rPr>
      </w:pPr>
    </w:p>
    <w:p w14:paraId="7D746BF5" w14:textId="77777777" w:rsidR="00210FA0" w:rsidRDefault="00210FA0" w:rsidP="00210FA0">
      <w:pPr>
        <w:rPr>
          <w:sz w:val="32"/>
          <w:szCs w:val="32"/>
        </w:rPr>
      </w:pPr>
    </w:p>
    <w:p w14:paraId="23A458CC" w14:textId="77777777" w:rsidR="00210FA0" w:rsidRDefault="00210FA0" w:rsidP="00210FA0">
      <w:pPr>
        <w:rPr>
          <w:sz w:val="32"/>
          <w:szCs w:val="32"/>
        </w:rPr>
      </w:pPr>
    </w:p>
    <w:p w14:paraId="647E3716" w14:textId="77777777" w:rsidR="00210FA0" w:rsidRDefault="00210FA0" w:rsidP="00210FA0">
      <w:pPr>
        <w:rPr>
          <w:sz w:val="32"/>
          <w:szCs w:val="32"/>
        </w:rPr>
      </w:pPr>
    </w:p>
    <w:p w14:paraId="76B4C099" w14:textId="77777777" w:rsidR="00210FA0" w:rsidRDefault="00210FA0" w:rsidP="00210FA0">
      <w:pPr>
        <w:rPr>
          <w:sz w:val="32"/>
          <w:szCs w:val="32"/>
        </w:rPr>
      </w:pPr>
    </w:p>
    <w:p w14:paraId="2E5C3472" w14:textId="77777777" w:rsidR="00210FA0" w:rsidRDefault="00210FA0" w:rsidP="00210FA0">
      <w:pPr>
        <w:rPr>
          <w:sz w:val="32"/>
          <w:szCs w:val="32"/>
        </w:rPr>
      </w:pPr>
    </w:p>
    <w:p w14:paraId="2908AF81" w14:textId="77777777" w:rsidR="00210FA0" w:rsidRDefault="00210FA0" w:rsidP="00210FA0">
      <w:pPr>
        <w:rPr>
          <w:sz w:val="32"/>
          <w:szCs w:val="32"/>
        </w:rPr>
      </w:pPr>
    </w:p>
    <w:p w14:paraId="6E520C54" w14:textId="77777777" w:rsidR="00210FA0" w:rsidRDefault="00210FA0" w:rsidP="00210FA0">
      <w:pPr>
        <w:rPr>
          <w:sz w:val="32"/>
          <w:szCs w:val="32"/>
        </w:rPr>
      </w:pPr>
    </w:p>
    <w:p w14:paraId="62504D6C" w14:textId="77777777" w:rsidR="00210FA0" w:rsidRDefault="00210FA0" w:rsidP="00210FA0">
      <w:pPr>
        <w:rPr>
          <w:sz w:val="32"/>
          <w:szCs w:val="32"/>
        </w:rPr>
      </w:pPr>
    </w:p>
    <w:p w14:paraId="34A5D8BC" w14:textId="77777777" w:rsidR="00210FA0" w:rsidRDefault="00210FA0" w:rsidP="00210FA0">
      <w:pPr>
        <w:rPr>
          <w:sz w:val="32"/>
          <w:szCs w:val="32"/>
        </w:rPr>
      </w:pPr>
    </w:p>
    <w:p w14:paraId="7C1652B5" w14:textId="77777777" w:rsidR="00210FA0" w:rsidRDefault="00210FA0" w:rsidP="00210FA0">
      <w:pPr>
        <w:rPr>
          <w:sz w:val="32"/>
          <w:szCs w:val="32"/>
        </w:rPr>
      </w:pPr>
    </w:p>
    <w:p w14:paraId="00A36E08" w14:textId="77777777" w:rsidR="00210FA0" w:rsidRDefault="00210FA0" w:rsidP="00210FA0">
      <w:pPr>
        <w:rPr>
          <w:sz w:val="32"/>
          <w:szCs w:val="32"/>
        </w:rPr>
      </w:pPr>
    </w:p>
    <w:p w14:paraId="546F0259" w14:textId="63234857" w:rsidR="00DB3404" w:rsidRDefault="00DB3404" w:rsidP="00210FA0">
      <w:pPr>
        <w:rPr>
          <w:sz w:val="32"/>
          <w:szCs w:val="32"/>
        </w:rPr>
      </w:pPr>
    </w:p>
    <w:p w14:paraId="5B9B1555" w14:textId="77777777" w:rsidR="00DB3404" w:rsidRDefault="00DB3404" w:rsidP="00210FA0">
      <w:pPr>
        <w:rPr>
          <w:sz w:val="32"/>
          <w:szCs w:val="32"/>
        </w:rPr>
      </w:pPr>
    </w:p>
    <w:p w14:paraId="452B4D8D" w14:textId="32A73A29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 xml:space="preserve">-&gt; tools used --- development </w:t>
      </w:r>
      <w:proofErr w:type="spellStart"/>
      <w:r w:rsidRPr="00210FA0">
        <w:rPr>
          <w:sz w:val="32"/>
          <w:szCs w:val="32"/>
        </w:rPr>
        <w:t>envirnment</w:t>
      </w:r>
      <w:proofErr w:type="spellEnd"/>
      <w:r w:rsidRPr="00210FA0">
        <w:rPr>
          <w:sz w:val="32"/>
          <w:szCs w:val="32"/>
        </w:rPr>
        <w:t xml:space="preserve"> (Socket and </w:t>
      </w:r>
      <w:proofErr w:type="spellStart"/>
      <w:r w:rsidRPr="00210FA0">
        <w:rPr>
          <w:sz w:val="32"/>
          <w:szCs w:val="32"/>
        </w:rPr>
        <w:t>SocketServer</w:t>
      </w:r>
      <w:proofErr w:type="spellEnd"/>
      <w:r w:rsidRPr="00210FA0">
        <w:rPr>
          <w:sz w:val="32"/>
          <w:szCs w:val="32"/>
        </w:rPr>
        <w:t xml:space="preserve"> Java library)</w:t>
      </w:r>
    </w:p>
    <w:p w14:paraId="681DA03E" w14:textId="77777777" w:rsidR="00210FA0" w:rsidRDefault="00210FA0" w:rsidP="00210FA0">
      <w:pPr>
        <w:rPr>
          <w:sz w:val="32"/>
          <w:szCs w:val="32"/>
        </w:rPr>
      </w:pPr>
    </w:p>
    <w:p w14:paraId="3C86D6F0" w14:textId="77777777" w:rsidR="00210FA0" w:rsidRDefault="00210FA0" w:rsidP="00210FA0">
      <w:pPr>
        <w:rPr>
          <w:sz w:val="32"/>
          <w:szCs w:val="32"/>
        </w:rPr>
      </w:pPr>
    </w:p>
    <w:p w14:paraId="74952944" w14:textId="77777777" w:rsidR="00210FA0" w:rsidRDefault="00210FA0" w:rsidP="00210FA0">
      <w:pPr>
        <w:rPr>
          <w:sz w:val="32"/>
          <w:szCs w:val="32"/>
        </w:rPr>
      </w:pPr>
    </w:p>
    <w:p w14:paraId="22F03919" w14:textId="77777777" w:rsidR="00210FA0" w:rsidRDefault="00210FA0" w:rsidP="00210FA0">
      <w:pPr>
        <w:rPr>
          <w:sz w:val="32"/>
          <w:szCs w:val="32"/>
        </w:rPr>
      </w:pPr>
    </w:p>
    <w:p w14:paraId="35D54FC7" w14:textId="77777777" w:rsidR="00210FA0" w:rsidRDefault="00210FA0" w:rsidP="00210FA0">
      <w:pPr>
        <w:rPr>
          <w:sz w:val="32"/>
          <w:szCs w:val="32"/>
        </w:rPr>
      </w:pPr>
    </w:p>
    <w:p w14:paraId="008F2587" w14:textId="77777777" w:rsidR="00210FA0" w:rsidRDefault="00210FA0" w:rsidP="00210FA0">
      <w:pPr>
        <w:rPr>
          <w:sz w:val="32"/>
          <w:szCs w:val="32"/>
        </w:rPr>
      </w:pPr>
    </w:p>
    <w:p w14:paraId="11BBD307" w14:textId="77777777" w:rsidR="00210FA0" w:rsidRDefault="00210FA0" w:rsidP="00210FA0">
      <w:pPr>
        <w:rPr>
          <w:sz w:val="32"/>
          <w:szCs w:val="32"/>
        </w:rPr>
      </w:pPr>
    </w:p>
    <w:p w14:paraId="014B6435" w14:textId="77777777" w:rsidR="00210FA0" w:rsidRDefault="00210FA0" w:rsidP="00210FA0">
      <w:pPr>
        <w:rPr>
          <w:sz w:val="32"/>
          <w:szCs w:val="32"/>
        </w:rPr>
      </w:pPr>
    </w:p>
    <w:p w14:paraId="4B2E2DCC" w14:textId="77777777" w:rsidR="00210FA0" w:rsidRDefault="00210FA0" w:rsidP="00210FA0">
      <w:pPr>
        <w:rPr>
          <w:sz w:val="32"/>
          <w:szCs w:val="32"/>
        </w:rPr>
      </w:pPr>
    </w:p>
    <w:p w14:paraId="1C145E4F" w14:textId="77777777" w:rsidR="00210FA0" w:rsidRDefault="00210FA0" w:rsidP="00210FA0">
      <w:pPr>
        <w:rPr>
          <w:sz w:val="32"/>
          <w:szCs w:val="32"/>
        </w:rPr>
      </w:pPr>
    </w:p>
    <w:p w14:paraId="4E5C25D7" w14:textId="77777777" w:rsidR="00210FA0" w:rsidRDefault="00210FA0" w:rsidP="00210FA0">
      <w:pPr>
        <w:rPr>
          <w:sz w:val="32"/>
          <w:szCs w:val="32"/>
        </w:rPr>
      </w:pPr>
    </w:p>
    <w:p w14:paraId="52BABB5B" w14:textId="77777777" w:rsidR="00210FA0" w:rsidRDefault="00210FA0" w:rsidP="00210FA0">
      <w:pPr>
        <w:rPr>
          <w:sz w:val="32"/>
          <w:szCs w:val="32"/>
        </w:rPr>
      </w:pPr>
    </w:p>
    <w:p w14:paraId="368657E0" w14:textId="77777777" w:rsidR="00210FA0" w:rsidRDefault="00210FA0" w:rsidP="00210FA0">
      <w:pPr>
        <w:rPr>
          <w:sz w:val="32"/>
          <w:szCs w:val="32"/>
        </w:rPr>
      </w:pPr>
    </w:p>
    <w:p w14:paraId="45751E8F" w14:textId="77777777" w:rsidR="00210FA0" w:rsidRDefault="00210FA0" w:rsidP="00210FA0">
      <w:pPr>
        <w:rPr>
          <w:sz w:val="32"/>
          <w:szCs w:val="32"/>
        </w:rPr>
      </w:pPr>
    </w:p>
    <w:p w14:paraId="6DC52141" w14:textId="77777777" w:rsidR="00210FA0" w:rsidRDefault="00210FA0" w:rsidP="00210FA0">
      <w:pPr>
        <w:rPr>
          <w:sz w:val="32"/>
          <w:szCs w:val="32"/>
        </w:rPr>
      </w:pPr>
    </w:p>
    <w:p w14:paraId="26764594" w14:textId="77777777" w:rsidR="00210FA0" w:rsidRDefault="00210FA0" w:rsidP="00210FA0">
      <w:pPr>
        <w:rPr>
          <w:sz w:val="32"/>
          <w:szCs w:val="32"/>
        </w:rPr>
      </w:pPr>
    </w:p>
    <w:p w14:paraId="27CBEE75" w14:textId="77777777" w:rsidR="00210FA0" w:rsidRDefault="00210FA0" w:rsidP="00210FA0">
      <w:pPr>
        <w:rPr>
          <w:sz w:val="32"/>
          <w:szCs w:val="32"/>
        </w:rPr>
      </w:pPr>
    </w:p>
    <w:p w14:paraId="55BA6E34" w14:textId="77777777" w:rsidR="00210FA0" w:rsidRDefault="00210FA0" w:rsidP="00210FA0">
      <w:pPr>
        <w:rPr>
          <w:sz w:val="32"/>
          <w:szCs w:val="32"/>
        </w:rPr>
      </w:pPr>
    </w:p>
    <w:p w14:paraId="06FB6515" w14:textId="77777777" w:rsidR="00210FA0" w:rsidRDefault="00210FA0" w:rsidP="00210FA0">
      <w:pPr>
        <w:rPr>
          <w:sz w:val="32"/>
          <w:szCs w:val="32"/>
        </w:rPr>
      </w:pPr>
    </w:p>
    <w:p w14:paraId="3B4F3038" w14:textId="77777777" w:rsidR="00210FA0" w:rsidRDefault="00210FA0" w:rsidP="00210FA0">
      <w:pPr>
        <w:rPr>
          <w:sz w:val="32"/>
          <w:szCs w:val="32"/>
        </w:rPr>
      </w:pPr>
    </w:p>
    <w:p w14:paraId="07508F35" w14:textId="77777777" w:rsidR="00DB3404" w:rsidRDefault="00DB3404" w:rsidP="00210FA0">
      <w:pPr>
        <w:rPr>
          <w:sz w:val="32"/>
          <w:szCs w:val="32"/>
        </w:rPr>
      </w:pPr>
    </w:p>
    <w:p w14:paraId="294AFF27" w14:textId="263CD8A9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>-&gt; diagram for client server connection  (implementation details)</w:t>
      </w:r>
    </w:p>
    <w:p w14:paraId="7267FE0D" w14:textId="77777777" w:rsidR="00210FA0" w:rsidRDefault="00210FA0" w:rsidP="00210FA0">
      <w:pPr>
        <w:rPr>
          <w:sz w:val="32"/>
          <w:szCs w:val="32"/>
        </w:rPr>
      </w:pPr>
    </w:p>
    <w:p w14:paraId="42917B09" w14:textId="77777777" w:rsidR="00210FA0" w:rsidRDefault="00210FA0" w:rsidP="00210FA0">
      <w:pPr>
        <w:rPr>
          <w:sz w:val="32"/>
          <w:szCs w:val="32"/>
        </w:rPr>
      </w:pPr>
    </w:p>
    <w:p w14:paraId="7C8EF56F" w14:textId="77777777" w:rsidR="00210FA0" w:rsidRDefault="00210FA0" w:rsidP="00210FA0">
      <w:pPr>
        <w:rPr>
          <w:sz w:val="32"/>
          <w:szCs w:val="32"/>
        </w:rPr>
      </w:pPr>
    </w:p>
    <w:p w14:paraId="7D18E379" w14:textId="77777777" w:rsidR="00210FA0" w:rsidRDefault="00210FA0" w:rsidP="00210FA0">
      <w:pPr>
        <w:rPr>
          <w:sz w:val="32"/>
          <w:szCs w:val="32"/>
        </w:rPr>
      </w:pPr>
    </w:p>
    <w:p w14:paraId="09BAA9C8" w14:textId="77777777" w:rsidR="00210FA0" w:rsidRDefault="00210FA0" w:rsidP="00210FA0">
      <w:pPr>
        <w:rPr>
          <w:sz w:val="32"/>
          <w:szCs w:val="32"/>
        </w:rPr>
      </w:pPr>
    </w:p>
    <w:p w14:paraId="56EFC839" w14:textId="77777777" w:rsidR="00210FA0" w:rsidRDefault="00210FA0" w:rsidP="00210FA0">
      <w:pPr>
        <w:rPr>
          <w:sz w:val="32"/>
          <w:szCs w:val="32"/>
        </w:rPr>
      </w:pPr>
    </w:p>
    <w:p w14:paraId="2140764C" w14:textId="77777777" w:rsidR="00210FA0" w:rsidRDefault="00210FA0" w:rsidP="00210FA0">
      <w:pPr>
        <w:rPr>
          <w:sz w:val="32"/>
          <w:szCs w:val="32"/>
        </w:rPr>
      </w:pPr>
    </w:p>
    <w:p w14:paraId="47CC06ED" w14:textId="77777777" w:rsidR="00210FA0" w:rsidRDefault="00210FA0" w:rsidP="00210FA0">
      <w:pPr>
        <w:rPr>
          <w:sz w:val="32"/>
          <w:szCs w:val="32"/>
        </w:rPr>
      </w:pPr>
    </w:p>
    <w:p w14:paraId="21663C6D" w14:textId="77777777" w:rsidR="00210FA0" w:rsidRDefault="00210FA0" w:rsidP="00210FA0">
      <w:pPr>
        <w:rPr>
          <w:sz w:val="32"/>
          <w:szCs w:val="32"/>
        </w:rPr>
      </w:pPr>
    </w:p>
    <w:p w14:paraId="3BEA86EB" w14:textId="77777777" w:rsidR="00210FA0" w:rsidRDefault="00210FA0" w:rsidP="00210FA0">
      <w:pPr>
        <w:rPr>
          <w:sz w:val="32"/>
          <w:szCs w:val="32"/>
        </w:rPr>
      </w:pPr>
    </w:p>
    <w:p w14:paraId="48D48445" w14:textId="77777777" w:rsidR="00210FA0" w:rsidRDefault="00210FA0" w:rsidP="00210FA0">
      <w:pPr>
        <w:rPr>
          <w:sz w:val="32"/>
          <w:szCs w:val="32"/>
        </w:rPr>
      </w:pPr>
    </w:p>
    <w:p w14:paraId="75EE9439" w14:textId="77777777" w:rsidR="00210FA0" w:rsidRDefault="00210FA0" w:rsidP="00210FA0">
      <w:pPr>
        <w:rPr>
          <w:sz w:val="32"/>
          <w:szCs w:val="32"/>
        </w:rPr>
      </w:pPr>
    </w:p>
    <w:p w14:paraId="4BBED645" w14:textId="77777777" w:rsidR="00210FA0" w:rsidRDefault="00210FA0" w:rsidP="00210FA0">
      <w:pPr>
        <w:rPr>
          <w:sz w:val="32"/>
          <w:szCs w:val="32"/>
        </w:rPr>
      </w:pPr>
    </w:p>
    <w:p w14:paraId="6CD1D1F5" w14:textId="77777777" w:rsidR="00210FA0" w:rsidRDefault="00210FA0" w:rsidP="00210FA0">
      <w:pPr>
        <w:rPr>
          <w:sz w:val="32"/>
          <w:szCs w:val="32"/>
        </w:rPr>
      </w:pPr>
    </w:p>
    <w:p w14:paraId="20E2FED6" w14:textId="77777777" w:rsidR="00210FA0" w:rsidRDefault="00210FA0" w:rsidP="00210FA0">
      <w:pPr>
        <w:rPr>
          <w:sz w:val="32"/>
          <w:szCs w:val="32"/>
        </w:rPr>
      </w:pPr>
    </w:p>
    <w:p w14:paraId="0ACEC414" w14:textId="77777777" w:rsidR="00210FA0" w:rsidRDefault="00210FA0" w:rsidP="00210FA0">
      <w:pPr>
        <w:rPr>
          <w:sz w:val="32"/>
          <w:szCs w:val="32"/>
        </w:rPr>
      </w:pPr>
    </w:p>
    <w:p w14:paraId="22D93E42" w14:textId="77777777" w:rsidR="00210FA0" w:rsidRDefault="00210FA0" w:rsidP="00210FA0">
      <w:pPr>
        <w:rPr>
          <w:sz w:val="32"/>
          <w:szCs w:val="32"/>
        </w:rPr>
      </w:pPr>
    </w:p>
    <w:p w14:paraId="5192B497" w14:textId="77777777" w:rsidR="00210FA0" w:rsidRDefault="00210FA0" w:rsidP="00210FA0">
      <w:pPr>
        <w:rPr>
          <w:sz w:val="32"/>
          <w:szCs w:val="32"/>
        </w:rPr>
      </w:pPr>
    </w:p>
    <w:p w14:paraId="658FF4ED" w14:textId="77777777" w:rsidR="00210FA0" w:rsidRDefault="00210FA0" w:rsidP="00210FA0">
      <w:pPr>
        <w:rPr>
          <w:sz w:val="32"/>
          <w:szCs w:val="32"/>
        </w:rPr>
      </w:pPr>
    </w:p>
    <w:p w14:paraId="3F9AADBB" w14:textId="77777777" w:rsidR="00210FA0" w:rsidRDefault="00210FA0" w:rsidP="00210FA0">
      <w:pPr>
        <w:rPr>
          <w:sz w:val="32"/>
          <w:szCs w:val="32"/>
        </w:rPr>
      </w:pPr>
    </w:p>
    <w:p w14:paraId="4164BD4A" w14:textId="77777777" w:rsidR="00210FA0" w:rsidRDefault="00210FA0" w:rsidP="00210FA0">
      <w:pPr>
        <w:rPr>
          <w:sz w:val="32"/>
          <w:szCs w:val="32"/>
        </w:rPr>
      </w:pPr>
    </w:p>
    <w:p w14:paraId="3D2B4858" w14:textId="2C07C6DC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>-&gt; contributions of each group member in percentage</w:t>
      </w:r>
    </w:p>
    <w:p w14:paraId="40833541" w14:textId="77777777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 xml:space="preserve">                    -&gt; Server (33.3%)</w:t>
      </w:r>
    </w:p>
    <w:p w14:paraId="049EDDED" w14:textId="77777777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 xml:space="preserve">                    -&gt; Client (33.3%)</w:t>
      </w:r>
    </w:p>
    <w:p w14:paraId="5DB4825F" w14:textId="77777777" w:rsidR="00210FA0" w:rsidRPr="00210FA0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 xml:space="preserve">                    -&gt; </w:t>
      </w:r>
      <w:proofErr w:type="spellStart"/>
      <w:r w:rsidRPr="00210FA0">
        <w:rPr>
          <w:sz w:val="32"/>
          <w:szCs w:val="32"/>
        </w:rPr>
        <w:t>StateManager</w:t>
      </w:r>
      <w:proofErr w:type="spellEnd"/>
      <w:r w:rsidRPr="00210FA0">
        <w:rPr>
          <w:sz w:val="32"/>
          <w:szCs w:val="32"/>
        </w:rPr>
        <w:t xml:space="preserve"> + Game (33.3%)</w:t>
      </w:r>
    </w:p>
    <w:p w14:paraId="1B421768" w14:textId="77777777" w:rsidR="004434BD" w:rsidRDefault="004434BD" w:rsidP="00210FA0">
      <w:pPr>
        <w:rPr>
          <w:sz w:val="32"/>
          <w:szCs w:val="32"/>
        </w:rPr>
      </w:pPr>
    </w:p>
    <w:p w14:paraId="0608FC00" w14:textId="77777777" w:rsidR="004434BD" w:rsidRDefault="004434BD" w:rsidP="00210FA0">
      <w:pPr>
        <w:rPr>
          <w:sz w:val="32"/>
          <w:szCs w:val="32"/>
        </w:rPr>
      </w:pPr>
    </w:p>
    <w:p w14:paraId="34CC9877" w14:textId="77777777" w:rsidR="004434BD" w:rsidRDefault="004434BD" w:rsidP="00210FA0">
      <w:pPr>
        <w:rPr>
          <w:sz w:val="32"/>
          <w:szCs w:val="32"/>
        </w:rPr>
      </w:pPr>
    </w:p>
    <w:p w14:paraId="6D5AC014" w14:textId="77777777" w:rsidR="004434BD" w:rsidRDefault="004434BD" w:rsidP="00210FA0">
      <w:pPr>
        <w:rPr>
          <w:sz w:val="32"/>
          <w:szCs w:val="32"/>
        </w:rPr>
      </w:pPr>
    </w:p>
    <w:p w14:paraId="687376D3" w14:textId="77777777" w:rsidR="004434BD" w:rsidRDefault="004434BD" w:rsidP="00210FA0">
      <w:pPr>
        <w:rPr>
          <w:sz w:val="32"/>
          <w:szCs w:val="32"/>
        </w:rPr>
      </w:pPr>
    </w:p>
    <w:p w14:paraId="60558080" w14:textId="77777777" w:rsidR="004434BD" w:rsidRDefault="004434BD" w:rsidP="00210FA0">
      <w:pPr>
        <w:rPr>
          <w:sz w:val="32"/>
          <w:szCs w:val="32"/>
        </w:rPr>
      </w:pPr>
    </w:p>
    <w:p w14:paraId="61F0C62F" w14:textId="30A2604F" w:rsidR="00B14257" w:rsidRPr="00B14257" w:rsidRDefault="00210FA0" w:rsidP="00210FA0">
      <w:pPr>
        <w:rPr>
          <w:sz w:val="32"/>
          <w:szCs w:val="32"/>
        </w:rPr>
      </w:pPr>
      <w:r w:rsidRPr="00210FA0">
        <w:rPr>
          <w:sz w:val="32"/>
          <w:szCs w:val="32"/>
        </w:rPr>
        <w:t>-&gt; references</w:t>
      </w:r>
    </w:p>
    <w:sectPr w:rsidR="00B14257" w:rsidRPr="00B142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800B6D"/>
    <w:multiLevelType w:val="hybridMultilevel"/>
    <w:tmpl w:val="203847A4"/>
    <w:lvl w:ilvl="0" w:tplc="BE7AEB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6EDC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8F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06DF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666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6E37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F2C2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C8A5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1A9E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228496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xMLAwtTS3sLRQ0lEKTi0uzszPAykwrAUA20j7IywAAAA="/>
  </w:docVars>
  <w:rsids>
    <w:rsidRoot w:val="004C37C1"/>
    <w:rsid w:val="00210FA0"/>
    <w:rsid w:val="004434BD"/>
    <w:rsid w:val="004C37C1"/>
    <w:rsid w:val="00595446"/>
    <w:rsid w:val="00A069A1"/>
    <w:rsid w:val="00B14257"/>
    <w:rsid w:val="00DB3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8FAE"/>
  <w15:chartTrackingRefBased/>
  <w15:docId w15:val="{6D21B8EB-75FF-4A84-92AE-34E6927A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ur Rahman</dc:creator>
  <cp:keywords/>
  <dc:description/>
  <cp:lastModifiedBy>Ashikur Rahman</cp:lastModifiedBy>
  <cp:revision>5</cp:revision>
  <dcterms:created xsi:type="dcterms:W3CDTF">2022-05-11T18:46:00Z</dcterms:created>
  <dcterms:modified xsi:type="dcterms:W3CDTF">2022-05-11T18:53:00Z</dcterms:modified>
</cp:coreProperties>
</file>